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2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2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0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8,3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27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80228</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90,089.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22,157.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9,761,689.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0</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3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32,488.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47,036.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879,524.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9,879,524.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85.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880,109.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7,070,832.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9,901.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4,985.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3,805.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879,524.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6,441.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63,818.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44,456.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26,50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97,793.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82,513.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3,264.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97,769.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64,577.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1,385.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118,529.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TrH+wiFOgiVXVC/SGLJ1tkoZ/rA=" w:salt="5WWGOvl0i7lz16FqiPipq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6CC5646"/>
    <w:rsid w:val="077D1837"/>
    <w:rsid w:val="08665360"/>
    <w:rsid w:val="09860979"/>
    <w:rsid w:val="0D901766"/>
    <w:rsid w:val="119D38F4"/>
    <w:rsid w:val="11F52987"/>
    <w:rsid w:val="12DA60B7"/>
    <w:rsid w:val="14AB3BE4"/>
    <w:rsid w:val="153D2966"/>
    <w:rsid w:val="17E41503"/>
    <w:rsid w:val="1A9C7578"/>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6F3782F"/>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67</c:v>
                </c:pt>
                <c:pt idx="1">
                  <c:v>1.0066</c:v>
                </c:pt>
                <c:pt idx="2">
                  <c:v>1.0066</c:v>
                </c:pt>
                <c:pt idx="3">
                  <c:v>1.0066</c:v>
                </c:pt>
                <c:pt idx="4">
                  <c:v>1.0066</c:v>
                </c:pt>
                <c:pt idx="5">
                  <c:v>1.0079</c:v>
                </c:pt>
                <c:pt idx="6">
                  <c:v>1.0081</c:v>
                </c:pt>
                <c:pt idx="7">
                  <c:v>1.0085</c:v>
                </c:pt>
                <c:pt idx="8">
                  <c:v>1.0085</c:v>
                </c:pt>
                <c:pt idx="9">
                  <c:v>1.0085</c:v>
                </c:pt>
                <c:pt idx="10">
                  <c:v>1.0094</c:v>
                </c:pt>
                <c:pt idx="11">
                  <c:v>1.0095</c:v>
                </c:pt>
                <c:pt idx="12">
                  <c:v>1.0095</c:v>
                </c:pt>
                <c:pt idx="13">
                  <c:v>1.0098</c:v>
                </c:pt>
                <c:pt idx="14">
                  <c:v>1.0101</c:v>
                </c:pt>
                <c:pt idx="15">
                  <c:v>1.0101</c:v>
                </c:pt>
                <c:pt idx="16">
                  <c:v>1.0101</c:v>
                </c:pt>
                <c:pt idx="17">
                  <c:v>1.0103</c:v>
                </c:pt>
                <c:pt idx="18">
                  <c:v>1.0104</c:v>
                </c:pt>
                <c:pt idx="19">
                  <c:v>1.0106</c:v>
                </c:pt>
                <c:pt idx="20">
                  <c:v>1.0107</c:v>
                </c:pt>
                <c:pt idx="21">
                  <c:v>1.011</c:v>
                </c:pt>
                <c:pt idx="22">
                  <c:v>1.0109</c:v>
                </c:pt>
                <c:pt idx="23">
                  <c:v>1.0109</c:v>
                </c:pt>
                <c:pt idx="24">
                  <c:v>1.0117</c:v>
                </c:pt>
                <c:pt idx="25">
                  <c:v>1.012</c:v>
                </c:pt>
                <c:pt idx="26">
                  <c:v>1.0119</c:v>
                </c:pt>
                <c:pt idx="27">
                  <c:v>1.012</c:v>
                </c:pt>
                <c:pt idx="28">
                  <c:v>1.0124</c:v>
                </c:pt>
                <c:pt idx="29">
                  <c:v>1.0126</c:v>
                </c:pt>
                <c:pt idx="30">
                  <c:v>1.0125</c:v>
                </c:pt>
                <c:pt idx="31">
                  <c:v>1.0125</c:v>
                </c:pt>
                <c:pt idx="32">
                  <c:v>1.0125</c:v>
                </c:pt>
                <c:pt idx="33">
                  <c:v>1.0125</c:v>
                </c:pt>
                <c:pt idx="34">
                  <c:v>1.0138</c:v>
                </c:pt>
                <c:pt idx="35">
                  <c:v>1.0139</c:v>
                </c:pt>
                <c:pt idx="36">
                  <c:v>1.0139</c:v>
                </c:pt>
                <c:pt idx="37">
                  <c:v>1.0138</c:v>
                </c:pt>
                <c:pt idx="38">
                  <c:v>1.0125</c:v>
                </c:pt>
                <c:pt idx="39">
                  <c:v>1.0129</c:v>
                </c:pt>
                <c:pt idx="40">
                  <c:v>1.0127</c:v>
                </c:pt>
                <c:pt idx="41">
                  <c:v>1.013</c:v>
                </c:pt>
                <c:pt idx="42">
                  <c:v>1.0133</c:v>
                </c:pt>
                <c:pt idx="43">
                  <c:v>1.0133</c:v>
                </c:pt>
                <c:pt idx="44">
                  <c:v>1.0133</c:v>
                </c:pt>
                <c:pt idx="45">
                  <c:v>1.0141</c:v>
                </c:pt>
                <c:pt idx="46">
                  <c:v>1.0159</c:v>
                </c:pt>
                <c:pt idx="47">
                  <c:v>1.0163</c:v>
                </c:pt>
                <c:pt idx="48">
                  <c:v>1.0166</c:v>
                </c:pt>
                <c:pt idx="49">
                  <c:v>1.0168</c:v>
                </c:pt>
                <c:pt idx="50">
                  <c:v>1.0168</c:v>
                </c:pt>
                <c:pt idx="51">
                  <c:v>1.0168</c:v>
                </c:pt>
                <c:pt idx="52">
                  <c:v>1.0176</c:v>
                </c:pt>
                <c:pt idx="53">
                  <c:v>1.0176</c:v>
                </c:pt>
                <c:pt idx="54">
                  <c:v>1.0179</c:v>
                </c:pt>
                <c:pt idx="55">
                  <c:v>1.0183</c:v>
                </c:pt>
                <c:pt idx="56">
                  <c:v>1.0185</c:v>
                </c:pt>
                <c:pt idx="57">
                  <c:v>1.0185</c:v>
                </c:pt>
                <c:pt idx="58">
                  <c:v>1.0184</c:v>
                </c:pt>
                <c:pt idx="59">
                  <c:v>1.0189</c:v>
                </c:pt>
                <c:pt idx="60">
                  <c:v>1.0187</c:v>
                </c:pt>
                <c:pt idx="61">
                  <c:v>1.0184</c:v>
                </c:pt>
                <c:pt idx="62">
                  <c:v>1.0182</c:v>
                </c:pt>
                <c:pt idx="63">
                  <c:v>1.0182</c:v>
                </c:pt>
                <c:pt idx="64">
                  <c:v>1.0182</c:v>
                </c:pt>
                <c:pt idx="65">
                  <c:v>1.0182</c:v>
                </c:pt>
                <c:pt idx="66">
                  <c:v>1.0187</c:v>
                </c:pt>
                <c:pt idx="67">
                  <c:v>1.0186</c:v>
                </c:pt>
                <c:pt idx="68">
                  <c:v>1.0186</c:v>
                </c:pt>
                <c:pt idx="69">
                  <c:v>1.0187</c:v>
                </c:pt>
                <c:pt idx="70">
                  <c:v>1.0189</c:v>
                </c:pt>
                <c:pt idx="71">
                  <c:v>1.0189</c:v>
                </c:pt>
                <c:pt idx="72">
                  <c:v>1.0189</c:v>
                </c:pt>
                <c:pt idx="73">
                  <c:v>1.0194</c:v>
                </c:pt>
                <c:pt idx="74">
                  <c:v>1.0192</c:v>
                </c:pt>
                <c:pt idx="75">
                  <c:v>1.0191</c:v>
                </c:pt>
                <c:pt idx="76">
                  <c:v>1.0194</c:v>
                </c:pt>
                <c:pt idx="77">
                  <c:v>1.0198</c:v>
                </c:pt>
                <c:pt idx="78">
                  <c:v>1.0198</c:v>
                </c:pt>
                <c:pt idx="79">
                  <c:v>1.0198</c:v>
                </c:pt>
                <c:pt idx="80">
                  <c:v>1.0206</c:v>
                </c:pt>
                <c:pt idx="81">
                  <c:v>1.0208</c:v>
                </c:pt>
                <c:pt idx="82">
                  <c:v>1.021</c:v>
                </c:pt>
                <c:pt idx="83">
                  <c:v>1.0214</c:v>
                </c:pt>
                <c:pt idx="84">
                  <c:v>1.0229</c:v>
                </c:pt>
                <c:pt idx="85">
                  <c:v>1.0229</c:v>
                </c:pt>
                <c:pt idx="86">
                  <c:v>1.0228</c:v>
                </c:pt>
                <c:pt idx="87">
                  <c:v>1.0234</c:v>
                </c:pt>
                <c:pt idx="88">
                  <c:v>1.0235</c:v>
                </c:pt>
                <c:pt idx="89">
                  <c:v>1.0236</c:v>
                </c:pt>
                <c:pt idx="90">
                  <c:v>1.023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397495776607304</c:v>
                </c:pt>
                <c:pt idx="1">
                  <c:v>0.000298121832455589</c:v>
                </c:pt>
                <c:pt idx="2">
                  <c:v>0.000298121832455589</c:v>
                </c:pt>
                <c:pt idx="3">
                  <c:v>0.000298121832455589</c:v>
                </c:pt>
                <c:pt idx="4">
                  <c:v>0.000298121832455589</c:v>
                </c:pt>
                <c:pt idx="5">
                  <c:v>0.00158998310642944</c:v>
                </c:pt>
                <c:pt idx="6">
                  <c:v>0.00178873099473331</c:v>
                </c:pt>
                <c:pt idx="7">
                  <c:v>0.00218622677134062</c:v>
                </c:pt>
                <c:pt idx="8">
                  <c:v>0.00218622677134062</c:v>
                </c:pt>
                <c:pt idx="9">
                  <c:v>0.00218622677134062</c:v>
                </c:pt>
                <c:pt idx="10">
                  <c:v>0.00308059226870716</c:v>
                </c:pt>
                <c:pt idx="11">
                  <c:v>0.0031799662128591</c:v>
                </c:pt>
                <c:pt idx="12">
                  <c:v>0.0031799662128591</c:v>
                </c:pt>
                <c:pt idx="13">
                  <c:v>0.00347808804531469</c:v>
                </c:pt>
                <c:pt idx="14">
                  <c:v>0.00377620987777005</c:v>
                </c:pt>
                <c:pt idx="15">
                  <c:v>0.00377620987777005</c:v>
                </c:pt>
                <c:pt idx="16">
                  <c:v>0.00377620987777005</c:v>
                </c:pt>
                <c:pt idx="17">
                  <c:v>0.00397495776607371</c:v>
                </c:pt>
                <c:pt idx="18">
                  <c:v>0.00407433171022564</c:v>
                </c:pt>
                <c:pt idx="19">
                  <c:v>0.00427307959852929</c:v>
                </c:pt>
                <c:pt idx="20">
                  <c:v>0.00437245354268101</c:v>
                </c:pt>
                <c:pt idx="21">
                  <c:v>0.0046705753751366</c:v>
                </c:pt>
                <c:pt idx="22">
                  <c:v>0.00457120143098466</c:v>
                </c:pt>
                <c:pt idx="23">
                  <c:v>0.00457120143098466</c:v>
                </c:pt>
                <c:pt idx="24">
                  <c:v>0.00536619298419971</c:v>
                </c:pt>
                <c:pt idx="25">
                  <c:v>0.00566431481665508</c:v>
                </c:pt>
                <c:pt idx="26">
                  <c:v>0.00556494087250337</c:v>
                </c:pt>
                <c:pt idx="27">
                  <c:v>0.00566431481665508</c:v>
                </c:pt>
                <c:pt idx="28">
                  <c:v>0.00606181059326238</c:v>
                </c:pt>
                <c:pt idx="29">
                  <c:v>0.00626055848156604</c:v>
                </c:pt>
                <c:pt idx="30">
                  <c:v>0.00616118453741432</c:v>
                </c:pt>
                <c:pt idx="31">
                  <c:v>0.00616118453741432</c:v>
                </c:pt>
                <c:pt idx="32">
                  <c:v>0.00616118453741432</c:v>
                </c:pt>
                <c:pt idx="33">
                  <c:v>0.00616118453741432</c:v>
                </c:pt>
                <c:pt idx="34">
                  <c:v>0.00745304581138839</c:v>
                </c:pt>
                <c:pt idx="35">
                  <c:v>0.00755241975554011</c:v>
                </c:pt>
                <c:pt idx="36">
                  <c:v>0.00755241975554011</c:v>
                </c:pt>
                <c:pt idx="37">
                  <c:v>0.00745304581138839</c:v>
                </c:pt>
                <c:pt idx="38">
                  <c:v>0.00616118453741432</c:v>
                </c:pt>
                <c:pt idx="39">
                  <c:v>0.00655868031402163</c:v>
                </c:pt>
                <c:pt idx="40">
                  <c:v>0.00635993242571797</c:v>
                </c:pt>
                <c:pt idx="41">
                  <c:v>0.00665805425817334</c:v>
                </c:pt>
                <c:pt idx="42">
                  <c:v>0.00695617609062915</c:v>
                </c:pt>
                <c:pt idx="43">
                  <c:v>0.00695617609062915</c:v>
                </c:pt>
                <c:pt idx="44">
                  <c:v>0.00695617609062915</c:v>
                </c:pt>
                <c:pt idx="45">
                  <c:v>0.00775116764384376</c:v>
                </c:pt>
                <c:pt idx="46">
                  <c:v>0.00953989863857707</c:v>
                </c:pt>
                <c:pt idx="47">
                  <c:v>0.00993739441518438</c:v>
                </c:pt>
                <c:pt idx="48">
                  <c:v>0.0102355162476397</c:v>
                </c:pt>
                <c:pt idx="49">
                  <c:v>0.0104342641359436</c:v>
                </c:pt>
                <c:pt idx="50">
                  <c:v>0.0104342641359436</c:v>
                </c:pt>
                <c:pt idx="51">
                  <c:v>0.0104342641359436</c:v>
                </c:pt>
                <c:pt idx="52">
                  <c:v>0.0112292556891584</c:v>
                </c:pt>
                <c:pt idx="53">
                  <c:v>0.0112292556891584</c:v>
                </c:pt>
                <c:pt idx="54">
                  <c:v>0.0115273775216138</c:v>
                </c:pt>
                <c:pt idx="55">
                  <c:v>0.0119248732982211</c:v>
                </c:pt>
                <c:pt idx="56">
                  <c:v>0.012123621186525</c:v>
                </c:pt>
                <c:pt idx="57">
                  <c:v>0.012123621186525</c:v>
                </c:pt>
                <c:pt idx="58">
                  <c:v>0.0120242472423731</c:v>
                </c:pt>
                <c:pt idx="59">
                  <c:v>0.0125211169631323</c:v>
                </c:pt>
                <c:pt idx="60">
                  <c:v>0.0123223690748286</c:v>
                </c:pt>
                <c:pt idx="61">
                  <c:v>0.0120242472423731</c:v>
                </c:pt>
                <c:pt idx="62">
                  <c:v>0.0118254993540694</c:v>
                </c:pt>
                <c:pt idx="63">
                  <c:v>0.0118254993540694</c:v>
                </c:pt>
                <c:pt idx="64">
                  <c:v>0.0118254993540694</c:v>
                </c:pt>
                <c:pt idx="65">
                  <c:v>0.0118254993540694</c:v>
                </c:pt>
                <c:pt idx="66">
                  <c:v>0.0123223690748286</c:v>
                </c:pt>
                <c:pt idx="67">
                  <c:v>0.0122229951306767</c:v>
                </c:pt>
                <c:pt idx="68">
                  <c:v>0.0122229951306767</c:v>
                </c:pt>
                <c:pt idx="69">
                  <c:v>0.0123223690748286</c:v>
                </c:pt>
                <c:pt idx="70">
                  <c:v>0.0125211169631323</c:v>
                </c:pt>
                <c:pt idx="71">
                  <c:v>0.0125211169631323</c:v>
                </c:pt>
                <c:pt idx="72">
                  <c:v>0.0125211169631323</c:v>
                </c:pt>
                <c:pt idx="73">
                  <c:v>0.0130179866838915</c:v>
                </c:pt>
                <c:pt idx="74">
                  <c:v>0.0128192387955879</c:v>
                </c:pt>
                <c:pt idx="75">
                  <c:v>0.0127198648514359</c:v>
                </c:pt>
                <c:pt idx="76">
                  <c:v>0.0130179866838915</c:v>
                </c:pt>
                <c:pt idx="77">
                  <c:v>0.0134154824604988</c:v>
                </c:pt>
                <c:pt idx="78">
                  <c:v>0.0134154824604988</c:v>
                </c:pt>
                <c:pt idx="79">
                  <c:v>0.0134154824604988</c:v>
                </c:pt>
                <c:pt idx="80">
                  <c:v>0.0142104740137137</c:v>
                </c:pt>
                <c:pt idx="81">
                  <c:v>0.0144092219020173</c:v>
                </c:pt>
                <c:pt idx="82">
                  <c:v>0.014607969790321</c:v>
                </c:pt>
                <c:pt idx="83">
                  <c:v>0.0150054655669285</c:v>
                </c:pt>
                <c:pt idx="84">
                  <c:v>0.016496074729206</c:v>
                </c:pt>
                <c:pt idx="85">
                  <c:v>0.016496074729206</c:v>
                </c:pt>
                <c:pt idx="86">
                  <c:v>0.0163967007850541</c:v>
                </c:pt>
                <c:pt idx="87">
                  <c:v>0.0169929444499652</c:v>
                </c:pt>
                <c:pt idx="88">
                  <c:v>0.0170923183941172</c:v>
                </c:pt>
                <c:pt idx="89">
                  <c:v>0.0171916923382689</c:v>
                </c:pt>
                <c:pt idx="90">
                  <c:v>0.017390440226572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15068493150685</c:v>
                </c:pt>
                <c:pt idx="1">
                  <c:v>0.00023013698630137</c:v>
                </c:pt>
                <c:pt idx="2">
                  <c:v>0.000345205479452055</c:v>
                </c:pt>
                <c:pt idx="3">
                  <c:v>0.00046027397260274</c:v>
                </c:pt>
                <c:pt idx="4">
                  <c:v>0.000575342465753425</c:v>
                </c:pt>
                <c:pt idx="5">
                  <c:v>0.00069041095890411</c:v>
                </c:pt>
                <c:pt idx="6">
                  <c:v>0.000805479452054795</c:v>
                </c:pt>
                <c:pt idx="7">
                  <c:v>0.000920547945205479</c:v>
                </c:pt>
                <c:pt idx="8">
                  <c:v>0.00103561643835616</c:v>
                </c:pt>
                <c:pt idx="9">
                  <c:v>0.00115068493150685</c:v>
                </c:pt>
                <c:pt idx="10">
                  <c:v>0.00126575342465753</c:v>
                </c:pt>
                <c:pt idx="11">
                  <c:v>0.00138082191780822</c:v>
                </c:pt>
                <c:pt idx="12">
                  <c:v>0.0014958904109589</c:v>
                </c:pt>
                <c:pt idx="13">
                  <c:v>0.00161095890410959</c:v>
                </c:pt>
                <c:pt idx="14">
                  <c:v>0.00172602739726027</c:v>
                </c:pt>
                <c:pt idx="15">
                  <c:v>0.00184109589041096</c:v>
                </c:pt>
                <c:pt idx="16">
                  <c:v>0.00195616438356164</c:v>
                </c:pt>
                <c:pt idx="17">
                  <c:v>0.00207123287671233</c:v>
                </c:pt>
                <c:pt idx="18">
                  <c:v>0.00218630136986301</c:v>
                </c:pt>
                <c:pt idx="19">
                  <c:v>0.0023013698630137</c:v>
                </c:pt>
                <c:pt idx="20">
                  <c:v>0.00241643835616438</c:v>
                </c:pt>
                <c:pt idx="21">
                  <c:v>0.00253150684931507</c:v>
                </c:pt>
                <c:pt idx="22">
                  <c:v>0.00264657534246575</c:v>
                </c:pt>
                <c:pt idx="23">
                  <c:v>0.00276164383561644</c:v>
                </c:pt>
                <c:pt idx="24">
                  <c:v>0.00287671232876712</c:v>
                </c:pt>
                <c:pt idx="25">
                  <c:v>0.00299178082191781</c:v>
                </c:pt>
                <c:pt idx="26">
                  <c:v>0.00310684931506849</c:v>
                </c:pt>
                <c:pt idx="27">
                  <c:v>0.00322191780821918</c:v>
                </c:pt>
                <c:pt idx="28">
                  <c:v>0.00333698630136986</c:v>
                </c:pt>
                <c:pt idx="29">
                  <c:v>0.00345205479452055</c:v>
                </c:pt>
                <c:pt idx="30">
                  <c:v>0.00356712328767123</c:v>
                </c:pt>
                <c:pt idx="31">
                  <c:v>0.00368219178082192</c:v>
                </c:pt>
                <c:pt idx="32">
                  <c:v>0.0037972602739726</c:v>
                </c:pt>
                <c:pt idx="33">
                  <c:v>0.00391232876712329</c:v>
                </c:pt>
                <c:pt idx="34">
                  <c:v>0.00402739726027397</c:v>
                </c:pt>
                <c:pt idx="35">
                  <c:v>0.00414246575342466</c:v>
                </c:pt>
                <c:pt idx="36">
                  <c:v>0.00425753424657534</c:v>
                </c:pt>
                <c:pt idx="37">
                  <c:v>0.00437260273972603</c:v>
                </c:pt>
                <c:pt idx="38">
                  <c:v>0.00448767123287671</c:v>
                </c:pt>
                <c:pt idx="39">
                  <c:v>0.0046027397260274</c:v>
                </c:pt>
                <c:pt idx="40">
                  <c:v>0.00471780821917808</c:v>
                </c:pt>
                <c:pt idx="41">
                  <c:v>0.00483287671232877</c:v>
                </c:pt>
                <c:pt idx="42">
                  <c:v>0.00494794520547945</c:v>
                </c:pt>
                <c:pt idx="43">
                  <c:v>0.00506301369863014</c:v>
                </c:pt>
                <c:pt idx="44">
                  <c:v>0.00517808219178082</c:v>
                </c:pt>
                <c:pt idx="45">
                  <c:v>0.00529315068493151</c:v>
                </c:pt>
                <c:pt idx="46">
                  <c:v>0.00540821917808219</c:v>
                </c:pt>
                <c:pt idx="47">
                  <c:v>0.00552328767123288</c:v>
                </c:pt>
                <c:pt idx="48">
                  <c:v>0.00563835616438356</c:v>
                </c:pt>
                <c:pt idx="49">
                  <c:v>0.00575342465753425</c:v>
                </c:pt>
                <c:pt idx="50">
                  <c:v>0.00586849315068493</c:v>
                </c:pt>
                <c:pt idx="51">
                  <c:v>0.00598356164383562</c:v>
                </c:pt>
                <c:pt idx="52">
                  <c:v>0.0060986301369863</c:v>
                </c:pt>
                <c:pt idx="53">
                  <c:v>0.00621369863013699</c:v>
                </c:pt>
                <c:pt idx="54">
                  <c:v>0.00632876712328767</c:v>
                </c:pt>
                <c:pt idx="55">
                  <c:v>0.00644383561643836</c:v>
                </c:pt>
                <c:pt idx="56">
                  <c:v>0.00655890410958904</c:v>
                </c:pt>
                <c:pt idx="57">
                  <c:v>0.00667397260273973</c:v>
                </c:pt>
                <c:pt idx="58">
                  <c:v>0.00678904109589041</c:v>
                </c:pt>
                <c:pt idx="59">
                  <c:v>0.0069041095890411</c:v>
                </c:pt>
                <c:pt idx="60">
                  <c:v>0.00701917808219178</c:v>
                </c:pt>
                <c:pt idx="61">
                  <c:v>0.00713424657534247</c:v>
                </c:pt>
                <c:pt idx="62">
                  <c:v>0.00724931506849315</c:v>
                </c:pt>
                <c:pt idx="63">
                  <c:v>0.00736438356164384</c:v>
                </c:pt>
                <c:pt idx="64">
                  <c:v>0.00747945205479452</c:v>
                </c:pt>
                <c:pt idx="65">
                  <c:v>0.00759452054794521</c:v>
                </c:pt>
                <c:pt idx="66">
                  <c:v>0.00770958904109589</c:v>
                </c:pt>
                <c:pt idx="67">
                  <c:v>0.00782465753424658</c:v>
                </c:pt>
                <c:pt idx="68">
                  <c:v>0.00793972602739726</c:v>
                </c:pt>
                <c:pt idx="69">
                  <c:v>0.00805479452054795</c:v>
                </c:pt>
                <c:pt idx="70">
                  <c:v>0.00816986301369863</c:v>
                </c:pt>
                <c:pt idx="71">
                  <c:v>0.00828493150684931</c:v>
                </c:pt>
                <c:pt idx="72">
                  <c:v>0.0084</c:v>
                </c:pt>
                <c:pt idx="73">
                  <c:v>0.00851506849315069</c:v>
                </c:pt>
                <c:pt idx="74">
                  <c:v>0.00863013698630137</c:v>
                </c:pt>
                <c:pt idx="75">
                  <c:v>0.00874520547945206</c:v>
                </c:pt>
                <c:pt idx="76">
                  <c:v>0.00886027397260274</c:v>
                </c:pt>
                <c:pt idx="77">
                  <c:v>0.00897534246575342</c:v>
                </c:pt>
                <c:pt idx="78">
                  <c:v>0.00909041095890411</c:v>
                </c:pt>
                <c:pt idx="79">
                  <c:v>0.0092054794520548</c:v>
                </c:pt>
                <c:pt idx="80">
                  <c:v>0.00932054794520548</c:v>
                </c:pt>
                <c:pt idx="81">
                  <c:v>0.00943561643835616</c:v>
                </c:pt>
                <c:pt idx="82">
                  <c:v>0.00955068493150685</c:v>
                </c:pt>
                <c:pt idx="83">
                  <c:v>0.00966575342465753</c:v>
                </c:pt>
                <c:pt idx="84">
                  <c:v>0.00978082191780822</c:v>
                </c:pt>
                <c:pt idx="85">
                  <c:v>0.0098958904109589</c:v>
                </c:pt>
                <c:pt idx="86">
                  <c:v>0.0100109589041096</c:v>
                </c:pt>
                <c:pt idx="87">
                  <c:v>0.0101260273972603</c:v>
                </c:pt>
                <c:pt idx="88">
                  <c:v>0.010241095890411</c:v>
                </c:pt>
                <c:pt idx="89">
                  <c:v>0.0103561643835616</c:v>
                </c:pt>
                <c:pt idx="90">
                  <c:v>0.010471232876712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7: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